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1F68C27" w14:textId="77777777" w:rsidR="007D2D90" w:rsidRPr="00B950AD" w:rsidRDefault="009A3045">
      <w:pPr>
        <w:pStyle w:val="Title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48"/>
          <w:szCs w:val="48"/>
        </w:rPr>
      </w:pPr>
      <w:bookmarkStart w:id="0" w:name="_haajsy6rioel" w:colFirst="0" w:colLast="0"/>
      <w:bookmarkEnd w:id="0"/>
      <w:r w:rsidRPr="00B950AD">
        <w:rPr>
          <w:rFonts w:ascii="Times New Roman" w:hAnsi="Times New Roman" w:cs="Times New Roman"/>
          <w:sz w:val="48"/>
          <w:szCs w:val="48"/>
        </w:rPr>
        <w:t>Chap</w:t>
      </w:r>
      <w:bookmarkStart w:id="1" w:name="_GoBack"/>
      <w:bookmarkEnd w:id="1"/>
      <w:r w:rsidRPr="00B950AD">
        <w:rPr>
          <w:rFonts w:ascii="Times New Roman" w:hAnsi="Times New Roman" w:cs="Times New Roman"/>
          <w:sz w:val="48"/>
          <w:szCs w:val="48"/>
        </w:rPr>
        <w:t>ter 5</w:t>
      </w:r>
    </w:p>
    <w:p w14:paraId="61F68C28" w14:textId="77777777" w:rsidR="007D2D90" w:rsidRPr="00B950AD" w:rsidRDefault="009A3045">
      <w:pPr>
        <w:pStyle w:val="Heading1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36"/>
          <w:szCs w:val="36"/>
        </w:rPr>
      </w:pPr>
      <w:bookmarkStart w:id="2" w:name="_wnw0oa44flvd" w:colFirst="0" w:colLast="0"/>
      <w:bookmarkEnd w:id="2"/>
      <w:r w:rsidRPr="00B950AD">
        <w:rPr>
          <w:rFonts w:ascii="Times New Roman" w:hAnsi="Times New Roman" w:cs="Times New Roman"/>
          <w:sz w:val="36"/>
          <w:szCs w:val="36"/>
        </w:rPr>
        <w:t>Try It Yourself: Summarize a Quantitative Variable</w:t>
      </w:r>
    </w:p>
    <w:p w14:paraId="61F68C29" w14:textId="77777777" w:rsidR="007D2D90" w:rsidRPr="00B950AD" w:rsidRDefault="009A3045">
      <w:pPr>
        <w:pStyle w:val="Heading2"/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/>
        <w:rPr>
          <w:rFonts w:ascii="Times New Roman" w:hAnsi="Times New Roman" w:cs="Times New Roman"/>
          <w:sz w:val="28"/>
          <w:szCs w:val="28"/>
        </w:rPr>
      </w:pPr>
      <w:bookmarkStart w:id="3" w:name="_ghxqodec3im1" w:colFirst="0" w:colLast="0"/>
      <w:bookmarkEnd w:id="3"/>
      <w:r w:rsidRPr="00B950AD">
        <w:rPr>
          <w:rFonts w:ascii="Times New Roman" w:hAnsi="Times New Roman" w:cs="Times New Roman"/>
          <w:sz w:val="28"/>
          <w:szCs w:val="28"/>
        </w:rPr>
        <w:t>Excel Instructions</w:t>
      </w:r>
    </w:p>
    <w:p w14:paraId="61F68C2A" w14:textId="77777777" w:rsidR="007D2D90" w:rsidRDefault="009A3045">
      <w:pPr>
        <w:numPr>
          <w:ilvl w:val="0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Open Products.csv in Excel. </w:t>
      </w:r>
    </w:p>
    <w:p w14:paraId="61F68C2B" w14:textId="77777777" w:rsidR="007D2D90" w:rsidRDefault="009A3045">
      <w:pPr>
        <w:numPr>
          <w:ilvl w:val="0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What is the mean price in the </w:t>
      </w:r>
      <w:r w:rsidRPr="00B950AD">
        <w:rPr>
          <w:rFonts w:ascii="Courier New" w:eastAsia="Times New Roman" w:hAnsi="Courier New" w:cs="Courier New"/>
          <w:b/>
          <w:bCs/>
          <w:sz w:val="24"/>
          <w:szCs w:val="24"/>
        </w:rPr>
        <w:t>Produc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able?</w:t>
      </w:r>
    </w:p>
    <w:p w14:paraId="61F68C2C" w14:textId="5DF66201" w:rsidR="007D2D90" w:rsidRDefault="009A3045">
      <w:pPr>
        <w:numPr>
          <w:ilvl w:val="1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erify the first row of Column F is labeled </w:t>
      </w:r>
      <w:r w:rsidRPr="00B950AD">
        <w:rPr>
          <w:rFonts w:ascii="Courier New" w:eastAsia="Times New Roman" w:hAnsi="Courier New" w:cs="Courier New"/>
          <w:sz w:val="24"/>
          <w:szCs w:val="24"/>
        </w:rPr>
        <w:t>Price</w:t>
      </w:r>
      <w:r>
        <w:rPr>
          <w:rFonts w:ascii="Times New Roman" w:eastAsia="Times New Roman" w:hAnsi="Times New Roman" w:cs="Times New Roman"/>
          <w:sz w:val="24"/>
          <w:szCs w:val="24"/>
        </w:rPr>
        <w:t>.</w:t>
      </w:r>
    </w:p>
    <w:p w14:paraId="61F68C2D" w14:textId="77777777" w:rsidR="007D2D90" w:rsidRDefault="009A3045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any empty cell (e.g., cell H1), type:</w:t>
      </w:r>
    </w:p>
    <w:p w14:paraId="61F68C2E" w14:textId="77777777" w:rsidR="007D2D90" w:rsidRDefault="009A3045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AVERAGE(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F:F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61F68C30" w14:textId="77777777" w:rsidR="007D2D90" w:rsidRDefault="009A3045">
      <w:pPr>
        <w:numPr>
          <w:ilvl w:val="0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is the maximum price (</w:t>
      </w:r>
      <w:r w:rsidRPr="00B950AD">
        <w:rPr>
          <w:rFonts w:ascii="Courier New" w:eastAsia="Times New Roman" w:hAnsi="Courier New" w:cs="Courier New"/>
          <w:sz w:val="24"/>
          <w:szCs w:val="24"/>
        </w:rPr>
        <w:t>Pri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in the </w:t>
      </w:r>
      <w:r w:rsidRPr="00B950AD">
        <w:rPr>
          <w:rFonts w:ascii="Courier New" w:eastAsia="Times New Roman" w:hAnsi="Courier New" w:cs="Courier New"/>
          <w:b/>
          <w:bCs/>
          <w:sz w:val="24"/>
          <w:szCs w:val="24"/>
        </w:rPr>
        <w:t>Produc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able?</w:t>
      </w:r>
    </w:p>
    <w:p w14:paraId="61F68C31" w14:textId="77777777" w:rsidR="007D2D90" w:rsidRDefault="009A3045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any empty cell (e.g., cell H2), type:</w:t>
      </w:r>
    </w:p>
    <w:p w14:paraId="61F68C32" w14:textId="77777777" w:rsidR="007D2D90" w:rsidRDefault="009A3045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MAX(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F:F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61F68C34" w14:textId="77777777" w:rsidR="007D2D90" w:rsidRDefault="009A3045">
      <w:pPr>
        <w:numPr>
          <w:ilvl w:val="0"/>
          <w:numId w:val="1"/>
        </w:numPr>
        <w:spacing w:line="360" w:lineRule="auto"/>
        <w:ind w:right="120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at is the minimum price (</w:t>
      </w:r>
      <w:r w:rsidRPr="00B950AD">
        <w:rPr>
          <w:rFonts w:ascii="Courier New" w:eastAsia="Times New Roman" w:hAnsi="Courier New" w:cs="Courier New"/>
          <w:sz w:val="24"/>
          <w:szCs w:val="24"/>
        </w:rPr>
        <w:t>Price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) in the </w:t>
      </w:r>
      <w:r w:rsidRPr="00B950AD">
        <w:rPr>
          <w:rFonts w:ascii="Courier New" w:eastAsia="Times New Roman" w:hAnsi="Courier New" w:cs="Courier New"/>
          <w:b/>
          <w:bCs/>
          <w:sz w:val="24"/>
          <w:szCs w:val="24"/>
        </w:rPr>
        <w:t>Products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table?</w:t>
      </w:r>
    </w:p>
    <w:p w14:paraId="61F68C35" w14:textId="77777777" w:rsidR="007D2D90" w:rsidRDefault="009A3045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after="300" w:line="360" w:lineRule="auto"/>
        <w:rPr>
          <w:color w:val="000000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 any empty cell (e.g., cell H3), type:</w:t>
      </w:r>
    </w:p>
    <w:p w14:paraId="61F68C36" w14:textId="77777777" w:rsidR="007D2D90" w:rsidRDefault="009A3045">
      <w:p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 w:line="360" w:lineRule="auto"/>
        <w:ind w:left="1440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=MIN(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F:F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61F68C37" w14:textId="7FB5A999" w:rsidR="007D2D90" w:rsidRDefault="007D2D90">
      <w:pPr>
        <w:numPr>
          <w:ilvl w:val="1"/>
          <w:numId w:val="1"/>
        </w:numPr>
        <w:pBdr>
          <w:top w:val="none" w:sz="0" w:space="0" w:color="D9D9E3"/>
          <w:left w:val="none" w:sz="0" w:space="0" w:color="D9D9E3"/>
          <w:bottom w:val="none" w:sz="0" w:space="0" w:color="D9D9E3"/>
          <w:right w:val="none" w:sz="0" w:space="0" w:color="D9D9E3"/>
          <w:between w:val="none" w:sz="0" w:space="0" w:color="D9D9E3"/>
        </w:pBdr>
        <w:spacing w:before="300" w:after="300" w:line="360" w:lineRule="auto"/>
        <w:rPr>
          <w:color w:val="000000"/>
        </w:rPr>
      </w:pPr>
    </w:p>
    <w:sectPr w:rsidR="007D2D90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16du wp14">
  <w16cex:commentExtensible w16cex:durableId="20F87751" w16cex:dateUtc="2024-06-09T01:09:00Z"/>
  <w16cex:commentExtensible w16cex:durableId="5124E23D" w16cex:dateUtc="2024-06-09T01:09:00Z"/>
  <w16cex:commentExtensible w16cex:durableId="3F842873" w16cex:dateUtc="2024-06-09T01:09:00Z"/>
</w16cex:commentsExtensible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8AC347C"/>
    <w:multiLevelType w:val="multilevel"/>
    <w:tmpl w:val="7CBCC06E"/>
    <w:lvl w:ilvl="0">
      <w:start w:val="1"/>
      <w:numFmt w:val="decimal"/>
      <w:lvlText w:val="%1."/>
      <w:lvlJc w:val="left"/>
      <w:pPr>
        <w:ind w:left="72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ascii="Times New Roman" w:eastAsia="Times New Roman" w:hAnsi="Times New Roman" w:cs="Times New Roman"/>
        <w:b w:val="0"/>
        <w:color w:val="374151"/>
        <w:sz w:val="24"/>
        <w:szCs w:val="24"/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6"/>
  <w:proofState w:spelling="clean" w:grammar="clean"/>
  <w:trackRevisions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I2s7A0NjM2NTAyNTRU0lEKTi0uzszPAykwqgUACE8ruywAAAA="/>
  </w:docVars>
  <w:rsids>
    <w:rsidRoot w:val="007D2D90"/>
    <w:rsid w:val="00025890"/>
    <w:rsid w:val="00127397"/>
    <w:rsid w:val="001C59FE"/>
    <w:rsid w:val="0070793A"/>
    <w:rsid w:val="007D2D90"/>
    <w:rsid w:val="009A3045"/>
    <w:rsid w:val="00A32769"/>
    <w:rsid w:val="00B95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F68C27"/>
  <w15:docId w15:val="{6E6C768F-0EBA-49F1-957E-FEB3503A69C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Arial" w:eastAsia="Arial" w:hAnsi="Arial" w:cs="Arial"/>
        <w:sz w:val="22"/>
        <w:szCs w:val="22"/>
        <w:lang w:val="en" w:eastAsia="ru-RU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styleId="CommentReference">
    <w:name w:val="annotation reference"/>
    <w:basedOn w:val="DefaultParagraphFont"/>
    <w:uiPriority w:val="99"/>
    <w:semiHidden/>
    <w:unhideWhenUsed/>
    <w:rsid w:val="0070793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70793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70793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0793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0793A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025890"/>
    <w:pPr>
      <w:spacing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950AD"/>
    <w:pPr>
      <w:spacing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950A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microsoft.com/office/2018/08/relationships/commentsExtensible" Target="commentsExtensible.xml"/><Relationship Id="rId5" Type="http://schemas.openxmlformats.org/officeDocument/2006/relationships/styles" Target="styles.xml"/><Relationship Id="rId4" Type="http://schemas.openxmlformats.org/officeDocument/2006/relationships/numbering" Target="numbering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4F5F6473922E14785796F403A4B87E1" ma:contentTypeVersion="19" ma:contentTypeDescription="Create a new document." ma:contentTypeScope="" ma:versionID="1877a5d2c208ae84c66319e81233a69a">
  <xsd:schema xmlns:xsd="http://www.w3.org/2001/XMLSchema" xmlns:xs="http://www.w3.org/2001/XMLSchema" xmlns:p="http://schemas.microsoft.com/office/2006/metadata/properties" xmlns:ns2="dea92f9a-b6a1-4b17-ab55-09b2376e843e" xmlns:ns3="999f4a35-bf57-4c39-9d5e-9229cfd5fb33" targetNamespace="http://schemas.microsoft.com/office/2006/metadata/properties" ma:root="true" ma:fieldsID="8b3251fd32af783ae0292d36fa7c9bb8" ns2:_="" ns3:_="">
    <xsd:import namespace="dea92f9a-b6a1-4b17-ab55-09b2376e843e"/>
    <xsd:import namespace="999f4a35-bf57-4c39-9d5e-9229cfd5fb33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ServiceLocation" minOccurs="0"/>
                <xsd:element ref="ns2:_Flow_SignoffStatus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dea92f9a-b6a1-4b17-ab55-09b2376e843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9" nillable="true" ma:displayName="Location" ma:internalName="MediaServiceLocation" ma:readOnly="true">
      <xsd:simpleType>
        <xsd:restriction base="dms:Text"/>
      </xsd:simpleType>
    </xsd:element>
    <xsd:element name="_Flow_SignoffStatus" ma:index="20" nillable="true" ma:displayName="Sign-off status" ma:internalName="Sign_x002d_off_x0020_status">
      <xsd:simpleType>
        <xsd:restriction base="dms:Text"/>
      </xsd:simpleType>
    </xsd:element>
    <xsd:element name="MediaLengthInSeconds" ma:index="21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3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bjectDetectorVersions" ma:index="25" nillable="true" ma:displayName="MediaServiceObjectDetectorVersions" ma:description="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26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99f4a35-bf57-4c39-9d5e-9229cfd5fb33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24" nillable="true" ma:displayName="Taxonomy Catch All Column" ma:hidden="true" ma:list="{2d01ab3e-a132-482f-a9d1-fa23c2e66651}" ma:internalName="TaxCatchAll" ma:showField="CatchAllData" ma:web="999f4a35-bf57-4c39-9d5e-9229cfd5fb33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dea92f9a-b6a1-4b17-ab55-09b2376e843e">
      <Terms xmlns="http://schemas.microsoft.com/office/infopath/2007/PartnerControls"/>
    </lcf76f155ced4ddcb4097134ff3c332f>
    <TaxCatchAll xmlns="999f4a35-bf57-4c39-9d5e-9229cfd5fb33" xsi:nil="true"/>
    <_Flow_SignoffStatus xmlns="dea92f9a-b6a1-4b17-ab55-09b2376e843e" xsi:nil="true"/>
  </documentManagement>
</p:properties>
</file>

<file path=customXml/itemProps1.xml><?xml version="1.0" encoding="utf-8"?>
<ds:datastoreItem xmlns:ds="http://schemas.openxmlformats.org/officeDocument/2006/customXml" ds:itemID="{D51E2E82-EAAF-4D84-B3D1-C27D29B1C38E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5945941F-AD03-4CB1-9200-A761A019E0B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dea92f9a-b6a1-4b17-ab55-09b2376e843e"/>
    <ds:schemaRef ds:uri="999f4a35-bf57-4c39-9d5e-9229cfd5fb33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4188AA2F-D89C-4643-9956-C35E3E00C5C1}">
  <ds:schemaRefs>
    <ds:schemaRef ds:uri="http://schemas.microsoft.com/office/2006/metadata/properties"/>
    <ds:schemaRef ds:uri="http://schemas.microsoft.com/office/infopath/2007/PartnerControls"/>
    <ds:schemaRef ds:uri="dea92f9a-b6a1-4b17-ab55-09b2376e843e"/>
    <ds:schemaRef ds:uri="999f4a35-bf57-4c39-9d5e-9229cfd5fb3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1</Pages>
  <Words>71</Words>
  <Characters>407</Characters>
  <Application>Microsoft Office Word</Application>
  <DocSecurity>0</DocSecurity>
  <Lines>3</Lines>
  <Paragraphs>1</Paragraphs>
  <ScaleCrop>false</ScaleCrop>
  <Company>HP</Company>
  <LinksUpToDate>false</LinksUpToDate>
  <CharactersWithSpaces>4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Arthi Anandan (Integra)</cp:lastModifiedBy>
  <cp:revision>6</cp:revision>
  <dcterms:created xsi:type="dcterms:W3CDTF">2024-05-21T12:19:00Z</dcterms:created>
  <dcterms:modified xsi:type="dcterms:W3CDTF">2024-09-16T12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A4F5F6473922E14785796F403A4B87E1</vt:lpwstr>
  </property>
</Properties>
</file>